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B401" w14:textId="6DCCA828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517947">
        <w:rPr>
          <w:sz w:val="72"/>
          <w:szCs w:val="72"/>
        </w:rPr>
        <w:t>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66BBCCC2" w14:textId="4E37C026" w:rsidR="00C4776C" w:rsidRDefault="00E8657F" w:rsidP="004A040B">
            <w:pPr>
              <w:pStyle w:val="ListParagraph"/>
              <w:numPr>
                <w:ilvl w:val="0"/>
                <w:numId w:val="7"/>
              </w:numPr>
            </w:pPr>
            <w:r>
              <w:t>Creating trees on the focus activity</w:t>
            </w:r>
          </w:p>
          <w:p w14:paraId="4BD35D40" w14:textId="060A4153" w:rsidR="00E8657F" w:rsidRDefault="00E8657F" w:rsidP="004A040B">
            <w:pPr>
              <w:pStyle w:val="ListParagraph"/>
              <w:numPr>
                <w:ilvl w:val="0"/>
                <w:numId w:val="7"/>
              </w:numPr>
            </w:pPr>
            <w:r>
              <w:t>Wrapping up focus activity</w:t>
            </w:r>
          </w:p>
          <w:p w14:paraId="5278C1E7" w14:textId="1D7A615D" w:rsidR="00E8657F" w:rsidRDefault="00E8657F" w:rsidP="004A040B">
            <w:pPr>
              <w:pStyle w:val="ListParagraph"/>
              <w:numPr>
                <w:ilvl w:val="0"/>
                <w:numId w:val="7"/>
              </w:numPr>
            </w:pPr>
            <w:r>
              <w:t>Wrapping up Perlin Noise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4A21488A" w14:textId="77777777" w:rsidR="009C45FE" w:rsidRDefault="009C45FE" w:rsidP="009C45FE">
            <w:pPr>
              <w:pStyle w:val="ListParagraph"/>
            </w:pPr>
          </w:p>
          <w:p w14:paraId="38E70C4F" w14:textId="77777777" w:rsidR="00E8657F" w:rsidRDefault="00E8657F" w:rsidP="00E8657F">
            <w:r>
              <w:t>N/A</w:t>
            </w:r>
          </w:p>
          <w:p w14:paraId="5D77ED4E" w14:textId="6C8802F9" w:rsidR="00E8657F" w:rsidRPr="009C45FE" w:rsidRDefault="00E8657F" w:rsidP="00E8657F"/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42483E50" w:rsidR="00FA168E" w:rsidRDefault="00BC5214" w:rsidP="000E13C7">
            <w:pPr>
              <w:rPr>
                <w:b/>
                <w:bCs/>
              </w:rPr>
            </w:pPr>
            <w:r>
              <w:rPr>
                <w:b/>
                <w:bCs/>
              </w:rPr>
              <w:t>Transform</w:t>
            </w:r>
          </w:p>
          <w:p w14:paraId="688B6AE9" w14:textId="3EF47415" w:rsidR="00BC5214" w:rsidRDefault="00BC5214" w:rsidP="00BC5214">
            <w:pPr>
              <w:pStyle w:val="ListParagraph"/>
              <w:numPr>
                <w:ilvl w:val="0"/>
                <w:numId w:val="13"/>
              </w:numPr>
            </w:pPr>
            <w:r>
              <w:t>Transform.parent = (GameObject) parent game object</w:t>
            </w:r>
          </w:p>
          <w:p w14:paraId="4316183B" w14:textId="77777777" w:rsidR="002A2A48" w:rsidRPr="00BC5214" w:rsidRDefault="002A2A48" w:rsidP="00BC5214">
            <w:pPr>
              <w:pStyle w:val="ListParagraph"/>
              <w:numPr>
                <w:ilvl w:val="0"/>
                <w:numId w:val="13"/>
              </w:numPr>
            </w:pP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76309466" w14:textId="77777777" w:rsidR="00115EBE" w:rsidRDefault="00115EBE" w:rsidP="004A040B">
            <w:pPr>
              <w:rPr>
                <w:b/>
                <w:bCs/>
              </w:rPr>
            </w:pPr>
          </w:p>
          <w:p w14:paraId="3E3267C0" w14:textId="77777777" w:rsidR="004A040B" w:rsidRDefault="004A040B" w:rsidP="004A040B">
            <w:pPr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  <w:p w14:paraId="74635951" w14:textId="0E5A6DC9" w:rsidR="004A040B" w:rsidRDefault="004A040B" w:rsidP="004A040B"/>
        </w:tc>
      </w:tr>
    </w:tbl>
    <w:p w14:paraId="74A28678" w14:textId="77777777" w:rsidR="000E13C7" w:rsidRPr="009C45FE" w:rsidRDefault="000E13C7" w:rsidP="009C45FE"/>
    <w:p w14:paraId="65DC053D" w14:textId="61511A0A" w:rsidR="006726C4" w:rsidRDefault="00643041" w:rsidP="00643041">
      <w:pPr>
        <w:pStyle w:val="Heading2"/>
      </w:pPr>
      <w:r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4D06A96C" w:rsidR="00643041" w:rsidRDefault="00643041" w:rsidP="00643041">
      <w:r>
        <w:t>Prompt: Create a basic forest that has trees in certain areas and has a basic cubic terrain with varying heights</w:t>
      </w:r>
      <w:r w:rsidR="000F7C52">
        <w:t xml:space="preserve"> using Perlin noise</w:t>
      </w:r>
      <w:r>
        <w:t>.</w:t>
      </w:r>
    </w:p>
    <w:p w14:paraId="04CBDF4F" w14:textId="3AD56209" w:rsidR="00643041" w:rsidRDefault="00643041" w:rsidP="00643041">
      <w:r>
        <w:t>Requirements:</w:t>
      </w:r>
    </w:p>
    <w:p w14:paraId="271ECB63" w14:textId="3EF78BD3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C29E26D" w:rsidR="006726C4" w:rsidRDefault="003F0527" w:rsidP="009E5BB2">
      <w:r>
        <w:rPr>
          <w:noProof/>
        </w:rPr>
        <w:lastRenderedPageBreak/>
        <w:t xml:space="preserve"> </w:t>
      </w:r>
      <w:r w:rsidR="00036856">
        <w:rPr>
          <w:noProof/>
        </w:rPr>
        <w:t xml:space="preserve"> </w:t>
      </w:r>
      <w:r w:rsidR="00960F6B">
        <w:rPr>
          <w:noProof/>
        </w:rPr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39BC044E" w:rsidR="00960F6B" w:rsidRDefault="00960F6B" w:rsidP="009E5BB2">
      <w:r>
        <w:t xml:space="preserve">PerlinNoise </w:t>
      </w:r>
      <w:r w:rsidR="000F7C52">
        <w:t>*</w:t>
      </w:r>
      <w:r>
        <w:t xml:space="preserve">= Random.Range(0,5) </w:t>
      </w:r>
    </w:p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37237D30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E8657F">
              <w:t>3</w:t>
            </w:r>
            <w:r w:rsidR="0063741A">
              <w:t>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E8657F">
              <w:t>3</w:t>
            </w:r>
            <w:r w:rsidR="0063741A">
              <w:t>0</w:t>
            </w:r>
            <w:r w:rsidR="00762F4B">
              <w:t>PM AWST</w:t>
            </w:r>
            <w:r w:rsidR="00762F4B">
              <w:br/>
            </w:r>
            <w:r w:rsidR="00E8657F">
              <w:t>20</w:t>
            </w:r>
            <w:r w:rsidR="00DA02F7">
              <w:t xml:space="preserve"> </w:t>
            </w:r>
            <w:r w:rsidR="00C4776C">
              <w:t>April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59578FAB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036856">
              <w:t>5</w:t>
            </w:r>
            <w:r w:rsidR="00643041">
              <w:t>:</w:t>
            </w:r>
            <w:r w:rsidR="00036856">
              <w:t>4</w:t>
            </w:r>
            <w:r w:rsidR="004A040B">
              <w:t>0A</w:t>
            </w:r>
            <w:r w:rsidR="00C035B0">
              <w:t xml:space="preserve">M – </w:t>
            </w:r>
            <w:r w:rsidR="00036856">
              <w:t>6</w:t>
            </w:r>
            <w:r w:rsidR="00643041">
              <w:t>:</w:t>
            </w:r>
            <w:r w:rsidR="00761FBA">
              <w:t>59</w:t>
            </w:r>
            <w:r w:rsidR="004A040B">
              <w:t>P</w:t>
            </w:r>
            <w:r w:rsidR="00C035B0">
              <w:t>M AWST</w:t>
            </w:r>
            <w:r w:rsidR="00762F4B">
              <w:br/>
            </w:r>
            <w:r w:rsidR="00E8657F">
              <w:t>20</w:t>
            </w:r>
            <w:r w:rsidR="00643041">
              <w:t xml:space="preserve"> </w:t>
            </w:r>
            <w:r w:rsidR="00C4776C">
              <w:t>April</w:t>
            </w:r>
            <w:r w:rsidR="00C035B0">
              <w:t xml:space="preserve">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79B433B9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E8657F">
              <w:t>8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045FA57E" w:rsidR="00762F4B" w:rsidRDefault="005E521D" w:rsidP="00604FC1">
            <w:pPr>
              <w:pStyle w:val="ListParagraph"/>
              <w:ind w:left="0"/>
            </w:pPr>
            <w:r>
              <w:t>1</w:t>
            </w:r>
            <w:r w:rsidR="00761FBA">
              <w:t xml:space="preserve"> </w:t>
            </w:r>
            <w:r>
              <w:t>hour</w:t>
            </w:r>
            <w:r w:rsidR="00761FBA">
              <w:t xml:space="preserve"> 19 Minutes</w:t>
            </w:r>
            <w:r>
              <w:t xml:space="preserve"> 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17BA3D" w:rsidR="00990AD9" w:rsidRDefault="000E13C7" w:rsidP="00604FC1">
                  <w:pPr>
                    <w:pStyle w:val="ListParagraph"/>
                    <w:ind w:left="0"/>
                  </w:pPr>
                  <w:r>
                    <w:t>Focus Activity 2 Continued</w:t>
                  </w:r>
                </w:p>
              </w:tc>
            </w:tr>
            <w:tr w:rsidR="0010280F" w14:paraId="201C58C1" w14:textId="77777777" w:rsidTr="00053B1C">
              <w:tc>
                <w:tcPr>
                  <w:tcW w:w="343" w:type="dxa"/>
                </w:tcPr>
                <w:p w14:paraId="71DA0256" w14:textId="31BC07CB" w:rsidR="0010280F" w:rsidRDefault="0010280F" w:rsidP="0010280F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5398986C" w14:textId="1793610D" w:rsidR="0010280F" w:rsidRDefault="00E8657F" w:rsidP="0010280F">
                  <w:pPr>
                    <w:pStyle w:val="ListParagraph"/>
                    <w:ind w:left="0"/>
                  </w:pPr>
                  <w:r>
                    <w:t>Trees Completed</w:t>
                  </w:r>
                </w:p>
              </w:tc>
            </w:tr>
            <w:tr w:rsidR="0010280F" w14:paraId="29CA6A61" w14:textId="77777777" w:rsidTr="00053B1C">
              <w:tc>
                <w:tcPr>
                  <w:tcW w:w="343" w:type="dxa"/>
                </w:tcPr>
                <w:p w14:paraId="164A2664" w14:textId="087A540E" w:rsidR="0010280F" w:rsidRDefault="0010280F" w:rsidP="0010280F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5AF8692" w14:textId="092F95CE" w:rsidR="0010280F" w:rsidRDefault="0010280F" w:rsidP="0010280F">
                  <w:r>
                    <w:t>Perlin Noise Understoo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4AB3F" w14:textId="77777777" w:rsidR="00E568DB" w:rsidRDefault="00E568DB" w:rsidP="009E5BB2">
      <w:pPr>
        <w:spacing w:after="0" w:line="240" w:lineRule="auto"/>
      </w:pPr>
      <w:r>
        <w:separator/>
      </w:r>
    </w:p>
  </w:endnote>
  <w:endnote w:type="continuationSeparator" w:id="0">
    <w:p w14:paraId="76014C69" w14:textId="77777777" w:rsidR="00E568DB" w:rsidRDefault="00E568DB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EA639" w14:textId="77777777" w:rsidR="00E568DB" w:rsidRDefault="00E568DB" w:rsidP="009E5BB2">
      <w:pPr>
        <w:spacing w:after="0" w:line="240" w:lineRule="auto"/>
      </w:pPr>
      <w:r>
        <w:separator/>
      </w:r>
    </w:p>
  </w:footnote>
  <w:footnote w:type="continuationSeparator" w:id="0">
    <w:p w14:paraId="16389498" w14:textId="77777777" w:rsidR="00E568DB" w:rsidRDefault="00E568DB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D234" w14:textId="242E59C7" w:rsidR="009E5BB2" w:rsidRDefault="00FA168E">
    <w:pPr>
      <w:pStyle w:val="Header"/>
    </w:pPr>
    <w:r>
      <w:t>Session 2</w:t>
    </w:r>
    <w:r w:rsidR="00E8657F"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92D4F"/>
    <w:multiLevelType w:val="hybridMultilevel"/>
    <w:tmpl w:val="E7486C58"/>
    <w:lvl w:ilvl="0" w:tplc="AA7A8A1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11"/>
  </w:num>
  <w:num w:numId="5">
    <w:abstractNumId w:val="6"/>
  </w:num>
  <w:num w:numId="6">
    <w:abstractNumId w:val="4"/>
  </w:num>
  <w:num w:numId="7">
    <w:abstractNumId w:val="0"/>
  </w:num>
  <w:num w:numId="8">
    <w:abstractNumId w:val="1"/>
  </w:num>
  <w:num w:numId="9">
    <w:abstractNumId w:val="7"/>
  </w:num>
  <w:num w:numId="10">
    <w:abstractNumId w:val="12"/>
  </w:num>
  <w:num w:numId="11">
    <w:abstractNumId w:val="10"/>
  </w:num>
  <w:num w:numId="12">
    <w:abstractNumId w:val="9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aa1AB1I7ZgsAAAA"/>
  </w:docVars>
  <w:rsids>
    <w:rsidRoot w:val="00604FC1"/>
    <w:rsid w:val="00002A31"/>
    <w:rsid w:val="00036856"/>
    <w:rsid w:val="000434EB"/>
    <w:rsid w:val="00053B1C"/>
    <w:rsid w:val="000E13C7"/>
    <w:rsid w:val="000E34CC"/>
    <w:rsid w:val="000F7C52"/>
    <w:rsid w:val="0010280F"/>
    <w:rsid w:val="001106A7"/>
    <w:rsid w:val="00115EBE"/>
    <w:rsid w:val="00190B5B"/>
    <w:rsid w:val="00223A96"/>
    <w:rsid w:val="00264414"/>
    <w:rsid w:val="00265B4B"/>
    <w:rsid w:val="00273AE6"/>
    <w:rsid w:val="002A2A48"/>
    <w:rsid w:val="003507FF"/>
    <w:rsid w:val="003F0527"/>
    <w:rsid w:val="004A040B"/>
    <w:rsid w:val="00517947"/>
    <w:rsid w:val="005200ED"/>
    <w:rsid w:val="00565AB8"/>
    <w:rsid w:val="005B010A"/>
    <w:rsid w:val="005E521D"/>
    <w:rsid w:val="00604FC1"/>
    <w:rsid w:val="00612F7B"/>
    <w:rsid w:val="0062657D"/>
    <w:rsid w:val="0063741A"/>
    <w:rsid w:val="00643041"/>
    <w:rsid w:val="006726C4"/>
    <w:rsid w:val="006E57AE"/>
    <w:rsid w:val="00711E1E"/>
    <w:rsid w:val="00717008"/>
    <w:rsid w:val="0072522C"/>
    <w:rsid w:val="00761FBA"/>
    <w:rsid w:val="00762F4B"/>
    <w:rsid w:val="007C48D4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C5214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568DB"/>
    <w:rsid w:val="00E71F8B"/>
    <w:rsid w:val="00E8657F"/>
    <w:rsid w:val="00F222EB"/>
    <w:rsid w:val="00F366A9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31</cp:revision>
  <cp:lastPrinted>2021-01-31T12:04:00Z</cp:lastPrinted>
  <dcterms:created xsi:type="dcterms:W3CDTF">2021-02-09T07:56:00Z</dcterms:created>
  <dcterms:modified xsi:type="dcterms:W3CDTF">2021-04-20T10:59:00Z</dcterms:modified>
</cp:coreProperties>
</file>